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3E2BD" w14:textId="0AD366BD" w:rsidR="009704DB" w:rsidRDefault="00102BEE" w:rsidP="008C1A82">
      <w:pPr>
        <w:jc w:val="center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02AB9E39" wp14:editId="4958E987">
            <wp:extent cx="3927945" cy="1101350"/>
            <wp:effectExtent l="0" t="0" r="0" b="3810"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1268" cy="1107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F7544" w14:textId="77777777" w:rsidR="00102BEE" w:rsidRPr="00580D85" w:rsidRDefault="00102BEE" w:rsidP="008C1A82">
      <w:pPr>
        <w:rPr>
          <w:lang w:val="en-GB"/>
        </w:rPr>
      </w:pPr>
    </w:p>
    <w:p w14:paraId="2F978FE7" w14:textId="6478662F" w:rsidR="00580D85" w:rsidRPr="00580D85" w:rsidRDefault="00580D85" w:rsidP="008C1A82">
      <w:pPr>
        <w:rPr>
          <w:lang w:val="en-GB"/>
        </w:rPr>
      </w:pPr>
    </w:p>
    <w:p w14:paraId="79F50E09" w14:textId="341DA8A8" w:rsidR="00580D85" w:rsidRPr="00580D85" w:rsidRDefault="00A66125" w:rsidP="008C1A82">
      <w:pPr>
        <w:jc w:val="center"/>
        <w:rPr>
          <w:sz w:val="72"/>
          <w:szCs w:val="72"/>
          <w:lang w:val="en-GB"/>
        </w:rPr>
      </w:pPr>
      <w:r>
        <w:rPr>
          <w:sz w:val="72"/>
          <w:szCs w:val="72"/>
          <w:lang w:val="en-GB"/>
        </w:rPr>
        <w:t>Circuit Environment</w:t>
      </w:r>
    </w:p>
    <w:p w14:paraId="6708007E" w14:textId="3907CBF3" w:rsidR="00580D85" w:rsidRPr="00580D85" w:rsidRDefault="00580D85" w:rsidP="008C1A82">
      <w:pPr>
        <w:rPr>
          <w:sz w:val="72"/>
          <w:szCs w:val="72"/>
          <w:lang w:val="en-GB"/>
        </w:rPr>
      </w:pPr>
    </w:p>
    <w:p w14:paraId="7366E328" w14:textId="4CB27745" w:rsidR="00580D85" w:rsidRDefault="00580D85" w:rsidP="008C1A82">
      <w:pPr>
        <w:jc w:val="center"/>
        <w:rPr>
          <w:i/>
          <w:iCs/>
          <w:sz w:val="44"/>
          <w:szCs w:val="44"/>
          <w:lang w:val="en-GB"/>
        </w:rPr>
      </w:pPr>
      <w:r w:rsidRPr="00580D85">
        <w:rPr>
          <w:i/>
          <w:iCs/>
          <w:sz w:val="44"/>
          <w:szCs w:val="44"/>
          <w:lang w:val="en-GB"/>
        </w:rPr>
        <w:t>Lab Report</w:t>
      </w:r>
    </w:p>
    <w:p w14:paraId="759672F2" w14:textId="27C4A8CC" w:rsidR="00102BEE" w:rsidRDefault="00102BEE" w:rsidP="008C1A82">
      <w:pPr>
        <w:rPr>
          <w:i/>
          <w:iCs/>
          <w:sz w:val="44"/>
          <w:szCs w:val="44"/>
          <w:lang w:val="en-GB"/>
        </w:rPr>
      </w:pPr>
    </w:p>
    <w:p w14:paraId="3E8C6FC1" w14:textId="77777777" w:rsidR="00102BEE" w:rsidRPr="00580D85" w:rsidRDefault="00102BEE" w:rsidP="008C1A82">
      <w:pPr>
        <w:rPr>
          <w:i/>
          <w:iCs/>
          <w:sz w:val="44"/>
          <w:szCs w:val="44"/>
          <w:lang w:val="en-GB"/>
        </w:rPr>
      </w:pPr>
    </w:p>
    <w:p w14:paraId="132066C4" w14:textId="6657ADC6" w:rsidR="00102BEE" w:rsidRPr="00580D85" w:rsidRDefault="00102BEE" w:rsidP="008C1A82">
      <w:pPr>
        <w:rPr>
          <w:i/>
          <w:iCs/>
          <w:sz w:val="44"/>
          <w:szCs w:val="44"/>
          <w:lang w:val="en-GB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31"/>
        <w:gridCol w:w="4531"/>
      </w:tblGrid>
      <w:tr w:rsidR="00102BEE" w:rsidRPr="00580D85" w14:paraId="2D1A450F" w14:textId="77777777" w:rsidTr="008C1A82">
        <w:trPr>
          <w:trHeight w:val="841"/>
          <w:jc w:val="center"/>
        </w:trPr>
        <w:tc>
          <w:tcPr>
            <w:tcW w:w="4531" w:type="dxa"/>
            <w:vAlign w:val="center"/>
          </w:tcPr>
          <w:p w14:paraId="5D132A91" w14:textId="77777777" w:rsidR="00102BEE" w:rsidRPr="00580D85" w:rsidRDefault="00102BEE" w:rsidP="008C1A82">
            <w:pPr>
              <w:rPr>
                <w:lang w:val="en-GB"/>
              </w:rPr>
            </w:pPr>
            <w:r w:rsidRPr="00580D85">
              <w:rPr>
                <w:lang w:val="en-GB"/>
              </w:rPr>
              <w:t>NAME:</w:t>
            </w:r>
          </w:p>
        </w:tc>
        <w:tc>
          <w:tcPr>
            <w:tcW w:w="4531" w:type="dxa"/>
            <w:vAlign w:val="center"/>
          </w:tcPr>
          <w:p w14:paraId="4354F3D0" w14:textId="77777777" w:rsidR="00102BEE" w:rsidRPr="00580D85" w:rsidRDefault="00102BEE" w:rsidP="008C1A82">
            <w:pPr>
              <w:rPr>
                <w:lang w:val="en-GB"/>
              </w:rPr>
            </w:pPr>
            <w:r w:rsidRPr="00580D85">
              <w:rPr>
                <w:lang w:val="en-GB"/>
              </w:rPr>
              <w:t>NEPTUN:</w:t>
            </w:r>
          </w:p>
        </w:tc>
      </w:tr>
      <w:tr w:rsidR="00102BEE" w:rsidRPr="00580D85" w14:paraId="4D0F7DBE" w14:textId="77777777" w:rsidTr="008C1A82">
        <w:trPr>
          <w:trHeight w:val="854"/>
          <w:jc w:val="center"/>
        </w:trPr>
        <w:tc>
          <w:tcPr>
            <w:tcW w:w="4531" w:type="dxa"/>
            <w:vAlign w:val="center"/>
          </w:tcPr>
          <w:p w14:paraId="63D829C3" w14:textId="563F481C" w:rsidR="00102BEE" w:rsidRPr="00580D85" w:rsidRDefault="00102BEE" w:rsidP="008C1A82">
            <w:pPr>
              <w:rPr>
                <w:lang w:val="en-GB"/>
              </w:rPr>
            </w:pPr>
            <w:r w:rsidRPr="00580D85">
              <w:rPr>
                <w:lang w:val="en-GB"/>
              </w:rPr>
              <w:t xml:space="preserve">DATE: </w:t>
            </w:r>
            <w:r w:rsidR="002E2518">
              <w:rPr>
                <w:lang w:val="en-GB"/>
              </w:rPr>
              <w:t>19</w:t>
            </w:r>
            <w:r w:rsidR="00C72FB9">
              <w:rPr>
                <w:lang w:val="en-GB"/>
              </w:rPr>
              <w:t>.1</w:t>
            </w:r>
            <w:r w:rsidR="001920D9">
              <w:rPr>
                <w:lang w:val="en-GB"/>
              </w:rPr>
              <w:t>1</w:t>
            </w:r>
            <w:r w:rsidR="00C72FB9">
              <w:rPr>
                <w:lang w:val="en-GB"/>
              </w:rPr>
              <w:t>.2021</w:t>
            </w:r>
          </w:p>
        </w:tc>
        <w:tc>
          <w:tcPr>
            <w:tcW w:w="4531" w:type="dxa"/>
            <w:vAlign w:val="center"/>
          </w:tcPr>
          <w:p w14:paraId="76C70B75" w14:textId="3154AF4B" w:rsidR="00102BEE" w:rsidRPr="00580D85" w:rsidRDefault="00102BEE" w:rsidP="008C1A82">
            <w:pPr>
              <w:rPr>
                <w:lang w:val="en-GB"/>
              </w:rPr>
            </w:pPr>
            <w:r w:rsidRPr="00580D85">
              <w:rPr>
                <w:lang w:val="en-GB"/>
              </w:rPr>
              <w:t>LAB:</w:t>
            </w:r>
            <w:r w:rsidR="00E8266A">
              <w:rPr>
                <w:lang w:val="en-GB"/>
              </w:rPr>
              <w:t xml:space="preserve"> </w:t>
            </w:r>
            <w:r w:rsidR="000E0AF8">
              <w:rPr>
                <w:lang w:val="en-GB"/>
              </w:rPr>
              <w:t>4</w:t>
            </w:r>
          </w:p>
        </w:tc>
      </w:tr>
    </w:tbl>
    <w:p w14:paraId="47A57B1E" w14:textId="0618CBFF" w:rsidR="00102BEE" w:rsidRDefault="00102BEE" w:rsidP="008C1A82">
      <w:pPr>
        <w:rPr>
          <w:i/>
          <w:iCs/>
          <w:sz w:val="44"/>
          <w:szCs w:val="44"/>
          <w:lang w:val="en-GB"/>
        </w:rPr>
      </w:pPr>
    </w:p>
    <w:p w14:paraId="459BD3CA" w14:textId="16551E36" w:rsidR="00580D85" w:rsidRPr="00580D85" w:rsidRDefault="00102BEE" w:rsidP="008C1A82">
      <w:pPr>
        <w:rPr>
          <w:i/>
          <w:iCs/>
          <w:sz w:val="44"/>
          <w:szCs w:val="44"/>
          <w:lang w:val="en-GB"/>
        </w:rPr>
      </w:pPr>
      <w:r>
        <w:rPr>
          <w:i/>
          <w:iCs/>
          <w:sz w:val="44"/>
          <w:szCs w:val="44"/>
          <w:lang w:val="en-GB"/>
        </w:rPr>
        <w:br w:type="page"/>
      </w:r>
    </w:p>
    <w:p w14:paraId="74ED2A6E" w14:textId="7F80FAC7" w:rsidR="002E2518" w:rsidRPr="008C1A82" w:rsidRDefault="00102BEE" w:rsidP="008C1A82">
      <w:pPr>
        <w:rPr>
          <w:b/>
          <w:bCs/>
          <w:color w:val="1F4E79" w:themeColor="accent5" w:themeShade="80"/>
          <w:sz w:val="36"/>
          <w:szCs w:val="36"/>
          <w:lang w:val="en-GB"/>
        </w:rPr>
      </w:pPr>
      <w:r w:rsidRPr="008C1A82">
        <w:rPr>
          <w:b/>
          <w:bCs/>
          <w:color w:val="1F4E79" w:themeColor="accent5" w:themeShade="80"/>
          <w:sz w:val="36"/>
          <w:szCs w:val="36"/>
          <w:lang w:val="en-GB"/>
        </w:rPr>
        <w:lastRenderedPageBreak/>
        <w:t xml:space="preserve">Task </w:t>
      </w:r>
      <w:r w:rsidR="00F833F0" w:rsidRPr="008C1A82">
        <w:rPr>
          <w:b/>
          <w:bCs/>
          <w:color w:val="1F4E79" w:themeColor="accent5" w:themeShade="80"/>
          <w:sz w:val="36"/>
          <w:szCs w:val="36"/>
          <w:lang w:val="en-GB"/>
        </w:rPr>
        <w:t>1</w:t>
      </w:r>
      <w:r w:rsidR="00C72FB9" w:rsidRPr="008C1A82">
        <w:rPr>
          <w:b/>
          <w:bCs/>
          <w:color w:val="1F4E79" w:themeColor="accent5" w:themeShade="80"/>
          <w:sz w:val="36"/>
          <w:szCs w:val="36"/>
          <w:lang w:val="en-GB"/>
        </w:rPr>
        <w:t>:</w:t>
      </w:r>
      <w:r w:rsidR="00D66F4F" w:rsidRPr="008C1A82">
        <w:rPr>
          <w:b/>
          <w:bCs/>
          <w:color w:val="1F4E79" w:themeColor="accent5" w:themeShade="80"/>
          <w:sz w:val="36"/>
          <w:szCs w:val="36"/>
          <w:lang w:val="en-GB"/>
        </w:rPr>
        <w:t xml:space="preserve"> Use</w:t>
      </w:r>
      <w:r w:rsidRPr="008C1A82">
        <w:rPr>
          <w:b/>
          <w:bCs/>
          <w:color w:val="1F4E79" w:themeColor="accent5" w:themeShade="80"/>
          <w:sz w:val="36"/>
          <w:szCs w:val="36"/>
          <w:lang w:val="en-GB"/>
        </w:rPr>
        <w:t xml:space="preserve"> </w:t>
      </w:r>
      <w:r w:rsidR="00D66F4F" w:rsidRPr="008C1A82">
        <w:rPr>
          <w:b/>
          <w:bCs/>
          <w:color w:val="1F4E79" w:themeColor="accent5" w:themeShade="80"/>
          <w:sz w:val="36"/>
          <w:szCs w:val="36"/>
          <w:lang w:val="en-GB"/>
        </w:rPr>
        <w:t>the voltage waveform</w:t>
      </w:r>
      <w:r w:rsidR="008C1A82" w:rsidRPr="008C1A82">
        <w:rPr>
          <w:b/>
          <w:bCs/>
          <w:color w:val="1F4E79" w:themeColor="accent5" w:themeShade="80"/>
          <w:sz w:val="36"/>
          <w:szCs w:val="36"/>
          <w:lang w:val="en-GB"/>
        </w:rPr>
        <w:t xml:space="preserve"> which </w:t>
      </w:r>
      <w:r w:rsidR="008C1A82" w:rsidRPr="008C1A82">
        <w:rPr>
          <w:b/>
          <w:bCs/>
          <w:color w:val="1F4E79" w:themeColor="accent5" w:themeShade="80"/>
          <w:sz w:val="36"/>
          <w:szCs w:val="36"/>
          <w:lang w:val="en-GB"/>
        </w:rPr>
        <w:t xml:space="preserve">observed at the sending end </w:t>
      </w:r>
      <w:r w:rsidR="00D66F4F" w:rsidRPr="008C1A82">
        <w:rPr>
          <w:b/>
          <w:bCs/>
          <w:color w:val="1F4E79" w:themeColor="accent5" w:themeShade="80"/>
          <w:sz w:val="36"/>
          <w:szCs w:val="36"/>
          <w:lang w:val="en-GB"/>
        </w:rPr>
        <w:t>to f</w:t>
      </w:r>
      <w:r w:rsidR="002E2518" w:rsidRPr="008C1A82">
        <w:rPr>
          <w:b/>
          <w:bCs/>
          <w:color w:val="1F4E79" w:themeColor="accent5" w:themeShade="80"/>
          <w:sz w:val="36"/>
          <w:szCs w:val="36"/>
          <w:lang w:val="en-GB"/>
        </w:rPr>
        <w:t xml:space="preserve">ind the </w:t>
      </w:r>
      <w:r w:rsidR="00D66F4F" w:rsidRPr="008C1A82">
        <w:rPr>
          <w:b/>
          <w:bCs/>
          <w:color w:val="1F4E79" w:themeColor="accent5" w:themeShade="80"/>
          <w:sz w:val="36"/>
          <w:szCs w:val="36"/>
          <w:lang w:val="en-GB"/>
        </w:rPr>
        <w:t>values of the circuit:</w:t>
      </w:r>
    </w:p>
    <w:p w14:paraId="6D088EE8" w14:textId="425212EB" w:rsidR="00D66F4F" w:rsidRPr="00D66F4F" w:rsidRDefault="00D66F4F" w:rsidP="008C1A82">
      <w:pPr>
        <w:rPr>
          <w:lang w:val="en-GB"/>
        </w:rPr>
      </w:pPr>
      <w:r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61AC8F85" wp14:editId="247132D5">
                <wp:simplePos x="0" y="0"/>
                <wp:positionH relativeFrom="column">
                  <wp:posOffset>-73177</wp:posOffset>
                </wp:positionH>
                <wp:positionV relativeFrom="paragraph">
                  <wp:posOffset>56363</wp:posOffset>
                </wp:positionV>
                <wp:extent cx="6570345" cy="2879725"/>
                <wp:effectExtent l="0" t="0" r="1905" b="0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70345" cy="2879725"/>
                          <a:chOff x="0" y="0"/>
                          <a:chExt cx="6570345" cy="2879725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70345" cy="28797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" name="Text Box 3"/>
                        <wps:cNvSpPr txBox="1"/>
                        <wps:spPr>
                          <a:xfrm>
                            <a:off x="4564684" y="1060704"/>
                            <a:ext cx="718458" cy="4091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0C68D21" w14:textId="68DDF1EE" w:rsidR="00D66F4F" w:rsidRPr="00D66F4F" w:rsidRDefault="00D66F4F" w:rsidP="00D66F4F">
                              <w:pPr>
                                <w:pStyle w:val="Heading1"/>
                                <w:rPr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66F4F">
                                <w:rPr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11.11V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Text Box 4"/>
                        <wps:cNvSpPr txBox="1"/>
                        <wps:spPr>
                          <a:xfrm>
                            <a:off x="3679545" y="80467"/>
                            <a:ext cx="718458" cy="4091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AFE114F" w14:textId="2856ED11" w:rsidR="00D66F4F" w:rsidRPr="00D66F4F" w:rsidRDefault="00D66F4F" w:rsidP="00D66F4F">
                              <w:pPr>
                                <w:pStyle w:val="Heading1"/>
                                <w:rPr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20</w:t>
                              </w:r>
                              <w:r w:rsidRPr="00D66F4F">
                                <w:rPr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V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Text Box 5"/>
                        <wps:cNvSpPr txBox="1"/>
                        <wps:spPr>
                          <a:xfrm>
                            <a:off x="5552236" y="936345"/>
                            <a:ext cx="718458" cy="4091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3D61190" w14:textId="150BD662" w:rsidR="00D66F4F" w:rsidRPr="00D66F4F" w:rsidRDefault="00D66F4F" w:rsidP="00D66F4F">
                              <w:pPr>
                                <w:pStyle w:val="Heading1"/>
                                <w:rPr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66F4F">
                                <w:rPr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1</w:t>
                              </w:r>
                              <w:r>
                                <w:rPr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2.1</w:t>
                              </w:r>
                              <w:r w:rsidRPr="00D66F4F">
                                <w:rPr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V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1AC8F85" id="Group 6" o:spid="_x0000_s1026" style="position:absolute;margin-left:-5.75pt;margin-top:4.45pt;width:517.35pt;height:226.75pt;z-index:251664384" coordsize="65703,287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65703;height:287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">
                  <v:imagedata r:id="rId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8" type="#_x0000_t202" style="position:absolute;left:45646;top:10607;width:7185;height:40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96gxQAAANoAAAAPAAAAZHJzL2Rvd25yZXYueG1sRI9Ba8JA&#10;FITvBf/D8gRvdVOl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AVx96gxQAAANoAAAAP&#10;AAAAAAAAAAAAAAAAAAcCAABkcnMvZG93bnJldi54bWxQSwUGAAAAAAMAAwC3AAAA+QIAAAAA&#10;" filled="f" stroked="f" strokeweight=".5pt">
                  <v:textbox>
                    <w:txbxContent>
                      <w:p w14:paraId="50C68D21" w14:textId="68DDF1EE" w:rsidR="00D66F4F" w:rsidRPr="00D66F4F" w:rsidRDefault="00D66F4F" w:rsidP="00D66F4F">
                        <w:pPr>
                          <w:pStyle w:val="Heading1"/>
                          <w:rPr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66F4F">
                          <w:rPr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11.11V</w:t>
                        </w:r>
                      </w:p>
                    </w:txbxContent>
                  </v:textbox>
                </v:shape>
                <v:shape id="Text Box 4" o:spid="_x0000_s1029" type="#_x0000_t202" style="position:absolute;left:36795;top:804;width:7185;height:40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kbUxQAAANoAAAAPAAAAZHJzL2Rvd25yZXYueG1sRI9Ba8JA&#10;FITvBf/D8gRvdVOx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CaLkbUxQAAANoAAAAP&#10;AAAAAAAAAAAAAAAAAAcCAABkcnMvZG93bnJldi54bWxQSwUGAAAAAAMAAwC3AAAA+QIAAAAA&#10;" filled="f" stroked="f" strokeweight=".5pt">
                  <v:textbox>
                    <w:txbxContent>
                      <w:p w14:paraId="4AFE114F" w14:textId="2856ED11" w:rsidR="00D66F4F" w:rsidRPr="00D66F4F" w:rsidRDefault="00D66F4F" w:rsidP="00D66F4F">
                        <w:pPr>
                          <w:pStyle w:val="Heading1"/>
                          <w:rPr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20</w:t>
                        </w:r>
                        <w:r w:rsidRPr="00D66F4F">
                          <w:rPr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V</w:t>
                        </w:r>
                      </w:p>
                    </w:txbxContent>
                  </v:textbox>
                </v:shape>
                <v:shape id="Text Box 5" o:spid="_x0000_s1030" type="#_x0000_t202" style="position:absolute;left:55522;top:9363;width:7184;height:40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" filled="f" stroked="f" strokeweight=".5pt">
                  <v:textbox>
                    <w:txbxContent>
                      <w:p w14:paraId="43D61190" w14:textId="150BD662" w:rsidR="00D66F4F" w:rsidRPr="00D66F4F" w:rsidRDefault="00D66F4F" w:rsidP="00D66F4F">
                        <w:pPr>
                          <w:pStyle w:val="Heading1"/>
                          <w:rPr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66F4F">
                          <w:rPr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1</w:t>
                        </w:r>
                        <w:r>
                          <w:rPr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2.1</w:t>
                        </w:r>
                        <w:r w:rsidRPr="00D66F4F">
                          <w:rPr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V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10537157" w14:textId="66910200" w:rsidR="00D66F4F" w:rsidRDefault="00D66F4F" w:rsidP="008C1A82">
      <w:pPr>
        <w:rPr>
          <w:noProof/>
        </w:rPr>
      </w:pPr>
    </w:p>
    <w:p w14:paraId="0D1C3477" w14:textId="4373D4F5" w:rsidR="002E2518" w:rsidRDefault="002E2518" w:rsidP="008C1A82">
      <w:pPr>
        <w:rPr>
          <w:b/>
          <w:bCs/>
          <w:sz w:val="36"/>
          <w:szCs w:val="36"/>
          <w:lang w:val="en-GB"/>
        </w:rPr>
      </w:pPr>
    </w:p>
    <w:p w14:paraId="39BD62AB" w14:textId="5FC83B95" w:rsidR="002E2518" w:rsidRDefault="002E2518" w:rsidP="008C1A82">
      <w:pPr>
        <w:rPr>
          <w:lang w:val="en-GB"/>
        </w:rPr>
      </w:pPr>
    </w:p>
    <w:p w14:paraId="71A6A7A0" w14:textId="217995E5" w:rsidR="002E2518" w:rsidRDefault="002E2518" w:rsidP="008C1A82">
      <w:pPr>
        <w:rPr>
          <w:lang w:val="en-GB"/>
        </w:rPr>
      </w:pPr>
    </w:p>
    <w:p w14:paraId="507833E7" w14:textId="2E6C0A39" w:rsidR="002E2518" w:rsidRDefault="002E2518" w:rsidP="008C1A82">
      <w:pPr>
        <w:rPr>
          <w:lang w:val="en-GB"/>
        </w:rPr>
      </w:pPr>
    </w:p>
    <w:p w14:paraId="01D0F65E" w14:textId="48881677" w:rsidR="002E2518" w:rsidRDefault="002E2518" w:rsidP="008C1A82">
      <w:pPr>
        <w:rPr>
          <w:lang w:val="en-GB"/>
        </w:rPr>
      </w:pPr>
    </w:p>
    <w:p w14:paraId="27D2B46B" w14:textId="5960278A" w:rsidR="002E2518" w:rsidRDefault="002E2518" w:rsidP="008C1A82">
      <w:pPr>
        <w:rPr>
          <w:lang w:val="en-GB"/>
        </w:rPr>
      </w:pPr>
    </w:p>
    <w:p w14:paraId="58D9BB96" w14:textId="33FE5D42" w:rsidR="002E2518" w:rsidRDefault="002E2518" w:rsidP="008C1A82">
      <w:pPr>
        <w:rPr>
          <w:lang w:val="en-GB"/>
        </w:rPr>
      </w:pPr>
    </w:p>
    <w:p w14:paraId="404C78CE" w14:textId="06A1E8DC" w:rsidR="002E2518" w:rsidRDefault="002E2518" w:rsidP="008C1A82">
      <w:pPr>
        <w:rPr>
          <w:lang w:val="en-GB"/>
        </w:rPr>
      </w:pPr>
    </w:p>
    <w:p w14:paraId="72209536" w14:textId="28D9AF25" w:rsidR="008C1A82" w:rsidRPr="008C1A82" w:rsidRDefault="008C1A82" w:rsidP="008C1A82">
      <w:pPr>
        <w:rPr>
          <w:sz w:val="24"/>
          <w:szCs w:val="24"/>
          <w:lang w:val="en-GB"/>
        </w:rPr>
      </w:pPr>
      <w:r w:rsidRPr="008C1A82">
        <w:rPr>
          <w:sz w:val="24"/>
          <w:szCs w:val="24"/>
          <w:lang w:val="en-GB"/>
        </w:rPr>
        <w:t>Answer: Insert your screenshot here:</w:t>
      </w:r>
    </w:p>
    <w:p w14:paraId="64F2E358" w14:textId="77777777" w:rsidR="008C1A82" w:rsidRDefault="008C1A82" w:rsidP="008C1A82">
      <w:pPr>
        <w:rPr>
          <w:lang w:val="en-GB"/>
        </w:rPr>
      </w:pPr>
    </w:p>
    <w:p w14:paraId="47C5B75F" w14:textId="77777777" w:rsidR="008C1A82" w:rsidRDefault="008C1A82" w:rsidP="008C1A82">
      <w:pPr>
        <w:rPr>
          <w:lang w:val="en-GB"/>
        </w:rPr>
      </w:pPr>
    </w:p>
    <w:p w14:paraId="55F44B33" w14:textId="77777777" w:rsidR="008C1A82" w:rsidRDefault="008C1A82" w:rsidP="008C1A82">
      <w:pPr>
        <w:rPr>
          <w:lang w:val="en-GB"/>
        </w:rPr>
      </w:pPr>
    </w:p>
    <w:p w14:paraId="4CA78BB4" w14:textId="77777777" w:rsidR="008C1A82" w:rsidRDefault="008C1A82" w:rsidP="008C1A82">
      <w:pPr>
        <w:rPr>
          <w:lang w:val="en-GB"/>
        </w:rPr>
      </w:pPr>
    </w:p>
    <w:p w14:paraId="78F348A0" w14:textId="77777777" w:rsidR="008C1A82" w:rsidRDefault="008C1A82" w:rsidP="008C1A82">
      <w:pPr>
        <w:rPr>
          <w:lang w:val="en-GB"/>
        </w:rPr>
      </w:pPr>
    </w:p>
    <w:p w14:paraId="41764F54" w14:textId="77777777" w:rsidR="008C1A82" w:rsidRDefault="008C1A82" w:rsidP="008C1A82">
      <w:pPr>
        <w:rPr>
          <w:lang w:val="en-GB"/>
        </w:rPr>
      </w:pPr>
    </w:p>
    <w:p w14:paraId="66A868D4" w14:textId="77777777" w:rsidR="008C1A82" w:rsidRDefault="008C1A82" w:rsidP="008C1A82">
      <w:pPr>
        <w:rPr>
          <w:lang w:val="en-GB"/>
        </w:rPr>
      </w:pPr>
    </w:p>
    <w:p w14:paraId="21C466A1" w14:textId="77777777" w:rsidR="008C1A82" w:rsidRDefault="008C1A82" w:rsidP="008C1A82">
      <w:pPr>
        <w:rPr>
          <w:lang w:val="en-GB"/>
        </w:rPr>
      </w:pPr>
    </w:p>
    <w:p w14:paraId="44CEA8EB" w14:textId="77777777" w:rsidR="008C1A82" w:rsidRDefault="008C1A82" w:rsidP="008C1A82">
      <w:pPr>
        <w:rPr>
          <w:lang w:val="en-GB"/>
        </w:rPr>
      </w:pPr>
    </w:p>
    <w:p w14:paraId="0D7AC861" w14:textId="77777777" w:rsidR="008C1A82" w:rsidRDefault="008C1A82" w:rsidP="008C1A82">
      <w:pPr>
        <w:rPr>
          <w:lang w:val="en-GB"/>
        </w:rPr>
      </w:pPr>
    </w:p>
    <w:p w14:paraId="742079D6" w14:textId="77777777" w:rsidR="008C1A82" w:rsidRDefault="008C1A82" w:rsidP="008C1A82">
      <w:pPr>
        <w:rPr>
          <w:lang w:val="en-GB"/>
        </w:rPr>
      </w:pPr>
    </w:p>
    <w:p w14:paraId="17B9915F" w14:textId="450AB258" w:rsidR="008C1A82" w:rsidRDefault="008C1A82" w:rsidP="008C1A82">
      <w:pPr>
        <w:rPr>
          <w:b/>
          <w:bCs/>
          <w:sz w:val="36"/>
          <w:szCs w:val="36"/>
          <w:lang w:val="en-GB"/>
        </w:rPr>
      </w:pPr>
    </w:p>
    <w:p w14:paraId="4668A2B9" w14:textId="5DF8BC40" w:rsidR="008C1A82" w:rsidRDefault="008C1A82" w:rsidP="008C1A82">
      <w:pPr>
        <w:rPr>
          <w:b/>
          <w:bCs/>
          <w:sz w:val="36"/>
          <w:szCs w:val="36"/>
          <w:lang w:val="en-GB"/>
        </w:rPr>
      </w:pPr>
    </w:p>
    <w:p w14:paraId="2A5ADA50" w14:textId="7A75FA96" w:rsidR="008C1A82" w:rsidRDefault="008C1A82" w:rsidP="008C1A82">
      <w:pPr>
        <w:rPr>
          <w:b/>
          <w:bCs/>
          <w:sz w:val="36"/>
          <w:szCs w:val="36"/>
          <w:lang w:val="en-GB"/>
        </w:rPr>
      </w:pPr>
    </w:p>
    <w:p w14:paraId="1B1B504B" w14:textId="77777777" w:rsidR="008C1A82" w:rsidRDefault="008C1A82" w:rsidP="008C1A82">
      <w:pPr>
        <w:rPr>
          <w:b/>
          <w:bCs/>
          <w:sz w:val="36"/>
          <w:szCs w:val="36"/>
          <w:lang w:val="en-GB"/>
        </w:rPr>
      </w:pPr>
    </w:p>
    <w:p w14:paraId="66843E54" w14:textId="77777777" w:rsidR="008C1A82" w:rsidRDefault="008C1A82" w:rsidP="008C1A82">
      <w:pPr>
        <w:rPr>
          <w:b/>
          <w:bCs/>
          <w:sz w:val="36"/>
          <w:szCs w:val="36"/>
          <w:lang w:val="en-GB"/>
        </w:rPr>
      </w:pPr>
    </w:p>
    <w:p w14:paraId="63E55748" w14:textId="5D61C0CB" w:rsidR="00C35987" w:rsidRDefault="00102BEE" w:rsidP="008C1A82">
      <w:pPr>
        <w:rPr>
          <w:b/>
          <w:bCs/>
          <w:color w:val="1F4E79" w:themeColor="accent5" w:themeShade="80"/>
          <w:sz w:val="36"/>
          <w:szCs w:val="36"/>
          <w:lang w:val="en-GB"/>
        </w:rPr>
      </w:pPr>
      <w:r w:rsidRPr="008C1A82">
        <w:rPr>
          <w:b/>
          <w:bCs/>
          <w:color w:val="1F4E79" w:themeColor="accent5" w:themeShade="80"/>
          <w:sz w:val="36"/>
          <w:szCs w:val="36"/>
          <w:lang w:val="en-GB"/>
        </w:rPr>
        <w:lastRenderedPageBreak/>
        <w:t xml:space="preserve">Task </w:t>
      </w:r>
      <w:r w:rsidR="00F833F0" w:rsidRPr="008C1A82">
        <w:rPr>
          <w:b/>
          <w:bCs/>
          <w:color w:val="1F4E79" w:themeColor="accent5" w:themeShade="80"/>
          <w:sz w:val="36"/>
          <w:szCs w:val="36"/>
          <w:lang w:val="en-GB"/>
        </w:rPr>
        <w:t>2</w:t>
      </w:r>
      <w:r w:rsidR="00C72FB9" w:rsidRPr="008C1A82">
        <w:rPr>
          <w:b/>
          <w:bCs/>
          <w:color w:val="1F4E79" w:themeColor="accent5" w:themeShade="80"/>
          <w:sz w:val="36"/>
          <w:szCs w:val="36"/>
          <w:lang w:val="en-GB"/>
        </w:rPr>
        <w:t xml:space="preserve">: </w:t>
      </w:r>
      <w:r w:rsidR="008C1A82" w:rsidRPr="008C1A82">
        <w:rPr>
          <w:b/>
          <w:bCs/>
          <w:color w:val="1F4E79" w:themeColor="accent5" w:themeShade="80"/>
          <w:sz w:val="36"/>
          <w:szCs w:val="36"/>
          <w:lang w:val="en-GB"/>
        </w:rPr>
        <w:t xml:space="preserve">Generate a bounce diagram </w:t>
      </w:r>
      <w:r w:rsidR="008C1A82" w:rsidRPr="008C1A82">
        <w:rPr>
          <w:b/>
          <w:bCs/>
          <w:color w:val="1F4E79" w:themeColor="accent5" w:themeShade="80"/>
          <w:sz w:val="36"/>
          <w:szCs w:val="36"/>
          <w:lang w:val="en-GB"/>
        </w:rPr>
        <w:t xml:space="preserve">and use it </w:t>
      </w:r>
      <w:r w:rsidR="008C1A82" w:rsidRPr="008C1A82">
        <w:rPr>
          <w:b/>
          <w:bCs/>
          <w:color w:val="1F4E79" w:themeColor="accent5" w:themeShade="80"/>
          <w:sz w:val="36"/>
          <w:szCs w:val="36"/>
          <w:lang w:val="en-GB"/>
        </w:rPr>
        <w:t>to plot V (t) at a point midway along</w:t>
      </w:r>
      <w:r w:rsidR="008C1A82" w:rsidRPr="008C1A82">
        <w:rPr>
          <w:b/>
          <w:bCs/>
          <w:color w:val="1F4E79" w:themeColor="accent5" w:themeShade="80"/>
          <w:sz w:val="36"/>
          <w:szCs w:val="36"/>
          <w:lang w:val="en-GB"/>
        </w:rPr>
        <w:t xml:space="preserve"> </w:t>
      </w:r>
      <w:r w:rsidR="008C1A82" w:rsidRPr="008C1A82">
        <w:rPr>
          <w:b/>
          <w:bCs/>
          <w:color w:val="1F4E79" w:themeColor="accent5" w:themeShade="80"/>
          <w:sz w:val="36"/>
          <w:szCs w:val="36"/>
          <w:lang w:val="en-GB"/>
        </w:rPr>
        <w:t>the length of the line from t = 0 to t = 25 ns.</w:t>
      </w:r>
    </w:p>
    <w:p w14:paraId="0A2E19BF" w14:textId="79CB5B2E" w:rsidR="008C1A82" w:rsidRPr="008C1A82" w:rsidRDefault="008C1A82" w:rsidP="008C1A82">
      <w:pPr>
        <w:rPr>
          <w:color w:val="000000" w:themeColor="text1"/>
          <w:sz w:val="18"/>
          <w:szCs w:val="18"/>
          <w:lang w:val="en-GB"/>
        </w:rPr>
      </w:pPr>
      <w:r w:rsidRPr="008C1A82">
        <w:rPr>
          <w:color w:val="000000" w:themeColor="text1"/>
          <w:sz w:val="28"/>
          <w:szCs w:val="28"/>
          <w:lang w:val="en-GB"/>
        </w:rPr>
        <w:t>Answer: insert your solution here:</w:t>
      </w:r>
    </w:p>
    <w:sectPr w:rsidR="008C1A82" w:rsidRPr="008C1A82" w:rsidSect="008C1A82">
      <w:footerReference w:type="default" r:id="rId10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4C15F9" w14:textId="77777777" w:rsidR="001E3E20" w:rsidRDefault="001E3E20" w:rsidP="00A66125">
      <w:pPr>
        <w:spacing w:after="0" w:line="240" w:lineRule="auto"/>
      </w:pPr>
      <w:r>
        <w:separator/>
      </w:r>
    </w:p>
  </w:endnote>
  <w:endnote w:type="continuationSeparator" w:id="0">
    <w:p w14:paraId="3F4E2959" w14:textId="77777777" w:rsidR="001E3E20" w:rsidRDefault="001E3E20" w:rsidP="00A661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543357"/>
      <w:docPartObj>
        <w:docPartGallery w:val="Page Numbers (Bottom of Page)"/>
        <w:docPartUnique/>
      </w:docPartObj>
    </w:sdtPr>
    <w:sdtEndPr/>
    <w:sdtContent>
      <w:p w14:paraId="3EE6B436" w14:textId="10984EE5" w:rsidR="00A66125" w:rsidRDefault="00A6612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C24B7BA" w14:textId="77777777" w:rsidR="00A66125" w:rsidRDefault="00A661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0338C" w14:textId="77777777" w:rsidR="001E3E20" w:rsidRDefault="001E3E20" w:rsidP="00A66125">
      <w:pPr>
        <w:spacing w:after="0" w:line="240" w:lineRule="auto"/>
      </w:pPr>
      <w:r>
        <w:separator/>
      </w:r>
    </w:p>
  </w:footnote>
  <w:footnote w:type="continuationSeparator" w:id="0">
    <w:p w14:paraId="5E3FFF48" w14:textId="77777777" w:rsidR="001E3E20" w:rsidRDefault="001E3E20" w:rsidP="00A661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054BAD"/>
    <w:multiLevelType w:val="hybridMultilevel"/>
    <w:tmpl w:val="5E82FC1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EA7A5F"/>
    <w:multiLevelType w:val="hybridMultilevel"/>
    <w:tmpl w:val="5E82FC1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825AE4"/>
    <w:multiLevelType w:val="hybridMultilevel"/>
    <w:tmpl w:val="E0FE1088"/>
    <w:lvl w:ilvl="0" w:tplc="7FC6418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0B1E7F"/>
    <w:multiLevelType w:val="hybridMultilevel"/>
    <w:tmpl w:val="5E82FC1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272871"/>
    <w:multiLevelType w:val="hybridMultilevel"/>
    <w:tmpl w:val="A8A2F2F4"/>
    <w:lvl w:ilvl="0" w:tplc="1794D638">
      <w:start w:val="1"/>
      <w:numFmt w:val="decimal"/>
      <w:lvlText w:val="%1-"/>
      <w:lvlJc w:val="left"/>
      <w:pPr>
        <w:ind w:left="720" w:hanging="360"/>
      </w:pPr>
      <w:rPr>
        <w:rFonts w:hint="default"/>
        <w:b/>
        <w:color w:val="000000" w:themeColor="text1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F40C60"/>
    <w:multiLevelType w:val="hybridMultilevel"/>
    <w:tmpl w:val="5E82FC1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3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TQ1NzMwtjQxNjZV0lEKTi0uzszPAykwrgUATwO91CwAAAA="/>
  </w:docVars>
  <w:rsids>
    <w:rsidRoot w:val="00580D85"/>
    <w:rsid w:val="000E0AF8"/>
    <w:rsid w:val="00102BEE"/>
    <w:rsid w:val="00105EBF"/>
    <w:rsid w:val="001920D9"/>
    <w:rsid w:val="001E3E20"/>
    <w:rsid w:val="002E2518"/>
    <w:rsid w:val="00580D85"/>
    <w:rsid w:val="0074545F"/>
    <w:rsid w:val="008C1A82"/>
    <w:rsid w:val="009704DB"/>
    <w:rsid w:val="00A36F9B"/>
    <w:rsid w:val="00A66125"/>
    <w:rsid w:val="00C35987"/>
    <w:rsid w:val="00C72FB9"/>
    <w:rsid w:val="00CB4B05"/>
    <w:rsid w:val="00D3525D"/>
    <w:rsid w:val="00D66F4F"/>
    <w:rsid w:val="00DC319B"/>
    <w:rsid w:val="00E8266A"/>
    <w:rsid w:val="00EF08BC"/>
    <w:rsid w:val="00F83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1558C"/>
  <w15:chartTrackingRefBased/>
  <w15:docId w15:val="{7CD37B0B-3F6D-4B0B-9E04-3269C5DFE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2FB9"/>
  </w:style>
  <w:style w:type="paragraph" w:styleId="Heading1">
    <w:name w:val="heading 1"/>
    <w:basedOn w:val="Normal"/>
    <w:next w:val="Normal"/>
    <w:link w:val="Heading1Char"/>
    <w:uiPriority w:val="9"/>
    <w:qFormat/>
    <w:rsid w:val="00580D8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0D8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80D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80D8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80D8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80D8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661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125"/>
  </w:style>
  <w:style w:type="paragraph" w:styleId="Footer">
    <w:name w:val="footer"/>
    <w:basedOn w:val="Normal"/>
    <w:link w:val="FooterChar"/>
    <w:uiPriority w:val="99"/>
    <w:unhideWhenUsed/>
    <w:rsid w:val="00A661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125"/>
  </w:style>
  <w:style w:type="character" w:customStyle="1" w:styleId="fontstyle01">
    <w:name w:val="fontstyle01"/>
    <w:basedOn w:val="DefaultParagraphFont"/>
    <w:rsid w:val="00C35987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61</Words>
  <Characters>353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kács Gábor</dc:creator>
  <cp:keywords/>
  <dc:description/>
  <cp:lastModifiedBy>AL-abassi Salam Abd Al-Ameer Waheed</cp:lastModifiedBy>
  <cp:revision>3</cp:revision>
  <dcterms:created xsi:type="dcterms:W3CDTF">2021-11-18T15:39:00Z</dcterms:created>
  <dcterms:modified xsi:type="dcterms:W3CDTF">2021-11-18T16:07:00Z</dcterms:modified>
</cp:coreProperties>
</file>